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376CEB96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D96430">
        <w:t>5</w:t>
      </w:r>
      <w:r w:rsidR="007E5107">
        <w:t>-</w:t>
      </w:r>
      <w:r w:rsidR="004B66B2">
        <w:t>15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D96430">
        <w:t>5</w:t>
      </w:r>
      <w:r w:rsidR="007E5107">
        <w:t>-</w:t>
      </w:r>
      <w:r w:rsidR="004B66B2">
        <w:t>21</w:t>
      </w:r>
      <w:r w:rsidR="00F31940" w:rsidRPr="00F31940">
        <w:t>-202</w:t>
      </w:r>
      <w:r w:rsidR="00B35446">
        <w:t>6</w:t>
      </w:r>
    </w:p>
    <w:p w14:paraId="665A9610" w14:textId="6732ED2E" w:rsidR="007D404D" w:rsidRPr="007D404D" w:rsidRDefault="00485182" w:rsidP="007D404D">
      <w:pPr>
        <w:pStyle w:val="Heading1"/>
      </w:pPr>
      <w:r>
        <w:t xml:space="preserve">May </w:t>
      </w:r>
      <w:r w:rsidR="004B66B2">
        <w:t>15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6F20A8EE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8430F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34683A34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5C74E5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33475339" w:rsidR="007E5107" w:rsidRDefault="00485182" w:rsidP="007E5107">
      <w:pPr>
        <w:pStyle w:val="Heading1"/>
        <w:spacing w:before="0"/>
      </w:pPr>
      <w:r>
        <w:t xml:space="preserve">May </w:t>
      </w:r>
      <w:r w:rsidR="004B66B2">
        <w:t>16</w:t>
      </w:r>
      <w:r w:rsidR="007E5107">
        <w:t xml:space="preserve">, 2026 </w:t>
      </w:r>
      <w:r w:rsidR="00AD30EE">
        <w:t xml:space="preserve">and </w:t>
      </w:r>
      <w:r>
        <w:t xml:space="preserve">May </w:t>
      </w:r>
      <w:r w:rsidR="00D1255B">
        <w:t>1</w:t>
      </w:r>
      <w:r w:rsidR="004B66B2">
        <w:t>7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6BB682A9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35B08A77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E3E33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7764116" w14:textId="7368B52C" w:rsidR="009C5AE9" w:rsidRPr="00A00DC9" w:rsidRDefault="00485182" w:rsidP="000E494D">
      <w:pPr>
        <w:pStyle w:val="Heading1"/>
      </w:pPr>
      <w:r>
        <w:t xml:space="preserve">May </w:t>
      </w:r>
      <w:r w:rsidR="00D1255B">
        <w:t>1</w:t>
      </w:r>
      <w:r w:rsidR="004B66B2">
        <w:t>8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B36F867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7B3B36EC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B5C3E6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47A85BB" w14:textId="4D2C741E" w:rsidR="009C5AE9" w:rsidRPr="00A00DC9" w:rsidRDefault="00485182" w:rsidP="000E494D">
      <w:pPr>
        <w:pStyle w:val="Heading1"/>
      </w:pPr>
      <w:r>
        <w:t xml:space="preserve">May </w:t>
      </w:r>
      <w:r w:rsidR="00D1255B">
        <w:t>1</w:t>
      </w:r>
      <w:r w:rsidR="004B66B2">
        <w:t>9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CC88AF4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4BC2670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C8F383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6BEF334" w14:textId="44852A05" w:rsidR="009C5AE9" w:rsidRPr="00A00DC9" w:rsidRDefault="00485182" w:rsidP="000E494D">
      <w:pPr>
        <w:pStyle w:val="Heading1"/>
      </w:pPr>
      <w:r>
        <w:t xml:space="preserve">May </w:t>
      </w:r>
      <w:r w:rsidR="004B66B2">
        <w:t>20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A343E7A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77B9C20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25F88F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107D60" w14:textId="6FC5C038" w:rsidR="009C5AE9" w:rsidRPr="00474BEF" w:rsidRDefault="00485182" w:rsidP="000E494D">
      <w:pPr>
        <w:pStyle w:val="Heading1"/>
      </w:pPr>
      <w:r>
        <w:t xml:space="preserve">May </w:t>
      </w:r>
      <w:r w:rsidR="004B66B2">
        <w:t>21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C6C6B21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4BB51E9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D91693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2725E" w14:textId="77777777" w:rsidR="002A1B6F" w:rsidRDefault="002A1B6F">
      <w:pPr>
        <w:spacing w:after="0" w:line="240" w:lineRule="auto"/>
      </w:pPr>
      <w:r>
        <w:separator/>
      </w:r>
    </w:p>
  </w:endnote>
  <w:endnote w:type="continuationSeparator" w:id="0">
    <w:p w14:paraId="25C7AE2F" w14:textId="77777777" w:rsidR="002A1B6F" w:rsidRDefault="002A1B6F">
      <w:pPr>
        <w:spacing w:after="0" w:line="240" w:lineRule="auto"/>
      </w:pPr>
      <w:r>
        <w:continuationSeparator/>
      </w:r>
    </w:p>
  </w:endnote>
  <w:endnote w:type="continuationNotice" w:id="1">
    <w:p w14:paraId="4920FB7A" w14:textId="77777777" w:rsidR="002A1B6F" w:rsidRDefault="002A1B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7FEAD" w14:textId="77777777" w:rsidR="002A1B6F" w:rsidRDefault="002A1B6F">
      <w:pPr>
        <w:spacing w:after="0" w:line="240" w:lineRule="auto"/>
      </w:pPr>
      <w:r>
        <w:separator/>
      </w:r>
    </w:p>
  </w:footnote>
  <w:footnote w:type="continuationSeparator" w:id="0">
    <w:p w14:paraId="6DB5DC5A" w14:textId="77777777" w:rsidR="002A1B6F" w:rsidRDefault="002A1B6F">
      <w:pPr>
        <w:spacing w:after="0" w:line="240" w:lineRule="auto"/>
      </w:pPr>
      <w:r>
        <w:continuationSeparator/>
      </w:r>
    </w:p>
  </w:footnote>
  <w:footnote w:type="continuationNotice" w:id="1">
    <w:p w14:paraId="690543FF" w14:textId="77777777" w:rsidR="002A1B6F" w:rsidRDefault="002A1B6F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DnTGYQnrIuDKM2as4M/whA9I8O9Ur/bCsPVL17TrZ0YTsh54w1UDQR1y27tQXiZcZNHCJws8B2E2l02gBTlJMA==" w:salt="d/fQ4JcxJR1FraYs7xiEW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4474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17E1C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2CD2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8</Words>
  <Characters>1910</Characters>
  <Application>Microsoft Office Word</Application>
  <DocSecurity>12</DocSecurity>
  <Lines>106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5-15T18:05:00Z</dcterms:created>
  <dcterms:modified xsi:type="dcterms:W3CDTF">2026-05-15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